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X0ad70062560a48cb69657f4809d72eb497b551c"/>
    <w:p>
      <w:pPr>
        <w:pStyle w:val="Heading1"/>
      </w:pPr>
      <w:r>
        <w:t xml:space="preserve">Internship Application Letter for Carpentry Position</w:t>
      </w:r>
    </w:p>
    <w:p>
      <w:pPr>
        <w:pStyle w:val="FirstParagraph"/>
      </w:pPr>
      <w:r>
        <w:t xml:space="preserve">Abdul Rehman Khan</w:t>
      </w:r>
    </w:p>
    <w:p>
      <w:pPr>
        <w:pStyle w:val="BodyText"/>
      </w:pPr>
      <w:r>
        <w:t xml:space="preserve">Flat No. 5B, Block 7, Bahria Town Phase V, Karachi, Sindh</w:t>
      </w:r>
    </w:p>
    <w:p>
      <w:pPr>
        <w:pStyle w:val="BodyText"/>
      </w:pPr>
      <w:r>
        <w:t xml:space="preserve">Mobile: +92 300 1234567 | Email: abdul.rehman.khan@email.com</w:t>
      </w:r>
    </w:p>
    <w:bookmarkEnd w:id="20"/>
    <w:p>
      <w:pPr>
        <w:pStyle w:val="BodyText"/>
      </w:pPr>
      <w:r>
        <w:t xml:space="preserve">October 26, 2023</w:t>
      </w:r>
    </w:p>
    <w:p>
      <w:pPr>
        <w:pStyle w:val="BodyText"/>
      </w:pPr>
      <w:r>
        <w:t xml:space="preserve">Hiring Manager</w:t>
      </w:r>
      <w:r>
        <w:br/>
      </w:r>
      <w:r>
        <w:t xml:space="preserve">Elite Woodcraft Solutions</w:t>
      </w:r>
      <w:r>
        <w:br/>
      </w:r>
      <w:r>
        <w:t xml:space="preserve">Main Boulevard, Clifton, Karachi</w:t>
      </w:r>
      <w:r>
        <w:br/>
      </w:r>
      <w:r>
        <w:t xml:space="preserve">Sindh, Pakistan</w:t>
      </w:r>
    </w:p>
    <w:bookmarkStart w:id="21" w:name="X4a90332ca827b4c67da702f7365cc7da7cb24f2"/>
    <w:p>
      <w:pPr>
        <w:pStyle w:val="Heading2"/>
      </w:pPr>
      <w:r>
        <w:t xml:space="preserve">Subject: Internship Application Letter for Carpentry Position in Pakistan Karachi</w:t>
      </w:r>
    </w:p>
    <w:p>
      <w:pPr>
        <w:pStyle w:val="FirstParagraph"/>
      </w:pPr>
      <w:r>
        <w:t xml:space="preserve">Dear Hiring Manager,</w:t>
      </w:r>
    </w:p>
    <w:p>
      <w:pPr>
        <w:pStyle w:val="BodyText"/>
      </w:pPr>
      <w:r>
        <w:t xml:space="preserve">I am writing with profound enthusiasm to submit my Internship Application Letter for the Carpentry Intern position at Elite Woodcraft Solutions, a firm renowned for its craftsmanship and contribution to Karachi's architectural landscape. As a dedicated student of Construction Technology at the Pakistan Institute of Technical Education (PITE), Karachi Campus, I have developed a deep appreciation for traditional woodworking techniques while seeking to master modern carpentry practices essential for Pakistan's evolving construction sector. This Internship Application Letter represents not merely an opportunity but a strategic step toward becoming a skilled craftsman who can support Karachi's growing demand for quality woodworking services.</w:t>
      </w:r>
    </w:p>
    <w:p>
      <w:pPr>
        <w:pStyle w:val="BodyText"/>
      </w:pPr>
      <w:r>
        <w:t xml:space="preserve">My academic journey at PITE has equipped me with theoretical knowledge and hands-on experience in wood selection, structural framing, joinery techniques, and safety protocols. During my coursework, I completed a 120-hour practical module where I assisted in constructing modular furniture for the institute's campus dormitories—projects that required precision cutting of sheesham wood (Indian Rosewood), a material commonly used in Karachi's high-end residential projects. Furthermore, I volunteered with "Karachi Heritage Restorers," a local NGO, to assist in repairing wooden doors and window frames at historic buildings along The Saddar area. This experience taught me to respect the unique properties of Pakistani hardwoods while adapting traditional techniques for contemporary applications—a skillset I believe aligns perfectly with your company's commitment to preserving Karachi's architectural legacy.</w:t>
      </w:r>
    </w:p>
    <w:p>
      <w:pPr>
        <w:pStyle w:val="BodyText"/>
      </w:pPr>
      <w:r>
        <w:t xml:space="preserve">What excites me most about this opportunity is the chance to work within Pakistan Karachi's vibrant construction ecosystem. As the largest city in Pakistan and a hub for commercial development, Karachi presents unique challenges and opportunities for carpenters. From high-rise apartment complexes in DHA Phase 8 to custom furniture workshops in Gulshan-e-Iqbal, there is a constant demand for skilled labor that understands both modern engineering standards and local craftsmanship traditions. I am particularly eager to learn how your firm navigates these demands while maintaining the quality that defines premium carpentry work in our region. My familiarity with Karachi's construction season patterns—including managing moisture challenges during monsoon months—gives me an immediate advantage in understanding project timelines and material preservation techniques specific to this climate.</w:t>
      </w:r>
    </w:p>
    <w:p>
      <w:pPr>
        <w:pStyle w:val="BodyText"/>
      </w:pPr>
      <w:r>
        <w:t xml:space="preserve">Beyond technical skills, I bring a strong work ethic deeply rooted in Pakistani professional values. Having grown up in a family of skilled artisans, I learned early that carpentry is more than woodworking—it's about trust, precision, and creating lasting value for clients. At my previous internship with "Sindh Builders," I consistently received praise for my punctuality and ability to collaborate effectively with electricians and masons on site. In one project involving the renovation of a 50-year-old house in Gulshan-e-Hadeed, I helped develop a sustainable solution using reclaimed wood to reduce costs without compromising aesthetics—a practice increasingly vital as Pakistan Karachi faces resource constraints. My colleagues noted my aptitude for problem-solving under pressure during tight deadlines, skills I am eager to apply in your workshop.</w:t>
      </w:r>
    </w:p>
    <w:p>
      <w:pPr>
        <w:pStyle w:val="BodyText"/>
      </w:pPr>
      <w:r>
        <w:t xml:space="preserve">The Carpentry Internship at Elite Woodcraft Solutions is precisely the bridge I need between academic knowledge and professional excellence. I understand that Karachi's construction industry faces challenges like inconsistent material quality and skill shortages—issues your company has addressed through rigorous training programs for new talent. I am confident that my adaptability, willingness to learn from experienced craftsmen, and commitment to safety will enable me to contribute immediately while absorbing the expertise of your team. My goal is not just to complete this internship but to earn a permanent position where I can help expand Elite Woodcraft Solutions' reputation as Karachi's premier woodworking authority.</w:t>
      </w:r>
    </w:p>
    <w:p>
      <w:pPr>
        <w:pStyle w:val="BodyText"/>
      </w:pPr>
      <w:r>
        <w:t xml:space="preserve">As Pakistan continues its journey toward urbanization and infrastructure development, carpenters like myself will play a crucial role in shaping our cities' physical and cultural identity. I am particularly inspired by your recent project restoring wooden facades for the historic Lyari Riverfront Development—a testament to how craftsmanship can revitalize communities. This aligns with my personal mission: to honor Pakistan's artisanal heritage while embracing innovations that meet modern needs. Karachi's dynamic environment offers the perfect laboratory for this growth, and I am eager to contribute my energy and eagerness to learn as your next Carpentry Intern.</w:t>
      </w:r>
    </w:p>
    <w:p>
      <w:pPr>
        <w:pStyle w:val="BodyText"/>
      </w:pPr>
      <w:r>
        <w:t xml:space="preserve">Thank you for considering my Internship Application Letter. I have attached my resume detailing certifications including NCVT Level-2 Carpentry (awarded by the Pakistan Industrial Technical Education Board) and a safety training certificate from the Karachi Development Authority. I am available for an interview at your earliest convenience and can be reached via phone or email within regular business hours. I look forward to discussing how my skills in woodwork, understanding of Karachi's construction context, and dedication to craftsmanship can benefit Elite Woodcraft Solutions.</w:t>
      </w:r>
    </w:p>
    <w:p>
      <w:pPr>
        <w:pStyle w:val="BodyText"/>
      </w:pPr>
      <w:r>
        <w:t xml:space="preserve">Sincerely,</w:t>
      </w:r>
      <w:r>
        <w:br/>
      </w:r>
      <w:r>
        <w:br/>
      </w:r>
      <w:r>
        <w:t xml:space="preserve">Abdul Rehman Kh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2T10:32:43Z</dcterms:created>
  <dcterms:modified xsi:type="dcterms:W3CDTF">2026-07-22T10:32:43Z</dcterms:modified>
</cp:coreProperties>
</file>

<file path=docProps/custom.xml><?xml version="1.0" encoding="utf-8"?>
<Properties xmlns="http://schemas.openxmlformats.org/officeDocument/2006/custom-properties" xmlns:vt="http://schemas.openxmlformats.org/officeDocument/2006/docPropsVTypes"/>
</file>